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AB9DA" w14:textId="77777777" w:rsidR="003764A3" w:rsidRDefault="003764A3">
      <w:pPr>
        <w:pStyle w:val="BodyText"/>
        <w:ind w:left="540"/>
        <w:jc w:val="center"/>
        <w:rPr>
          <w:rFonts w:ascii="Arial" w:hAnsi="Arial" w:cs="Arial"/>
          <w:sz w:val="20"/>
        </w:rPr>
      </w:pPr>
    </w:p>
    <w:p w14:paraId="000AB9DB" w14:textId="77777777" w:rsidR="003764A3" w:rsidRDefault="003764A3">
      <w:pPr>
        <w:pStyle w:val="BodyText"/>
        <w:spacing w:before="2"/>
        <w:rPr>
          <w:sz w:val="21"/>
        </w:rPr>
      </w:pPr>
    </w:p>
    <w:p w14:paraId="000AB9DC" w14:textId="77777777" w:rsidR="003764A3" w:rsidRDefault="00E91003">
      <w:pPr>
        <w:spacing w:before="169" w:after="27"/>
        <w:ind w:left="986" w:right="993"/>
        <w:jc w:val="center"/>
        <w:rPr>
          <w:b/>
          <w:bCs/>
          <w:sz w:val="29"/>
        </w:rPr>
      </w:pPr>
      <w:r>
        <w:rPr>
          <w:b/>
          <w:bCs/>
          <w:sz w:val="29"/>
        </w:rPr>
        <w:t>INTERNAL TEST – I</w:t>
      </w:r>
      <w:r>
        <w:rPr>
          <w:b/>
          <w:bCs/>
          <w:sz w:val="29"/>
        </w:rPr>
        <w:t xml:space="preserve"> </w:t>
      </w:r>
    </w:p>
    <w:p w14:paraId="000AB9DD" w14:textId="77777777" w:rsidR="003764A3" w:rsidRDefault="00E91003">
      <w:pPr>
        <w:spacing w:before="169" w:after="27"/>
        <w:ind w:left="986" w:right="993"/>
        <w:jc w:val="center"/>
        <w:rPr>
          <w:b/>
          <w:bCs/>
          <w:sz w:val="29"/>
        </w:rPr>
      </w:pPr>
      <w:r>
        <w:rPr>
          <w:b/>
          <w:bCs/>
          <w:sz w:val="29"/>
        </w:rPr>
        <w:t xml:space="preserve">III Sem </w:t>
      </w:r>
    </w:p>
    <w:p w14:paraId="000AB9DE" w14:textId="77777777" w:rsidR="003764A3" w:rsidRDefault="00E91003">
      <w:pPr>
        <w:spacing w:before="169" w:after="27"/>
        <w:ind w:left="986" w:right="993"/>
        <w:jc w:val="center"/>
        <w:rPr>
          <w:b/>
          <w:bCs/>
          <w:sz w:val="24"/>
        </w:rPr>
      </w:pPr>
      <w:r>
        <w:rPr>
          <w:b/>
          <w:bCs/>
          <w:spacing w:val="-1"/>
          <w:sz w:val="24"/>
        </w:rPr>
        <w:t>21CIC34</w:t>
      </w:r>
      <w:r>
        <w:rPr>
          <w:b/>
          <w:bCs/>
          <w:spacing w:val="-1"/>
          <w:sz w:val="24"/>
        </w:rPr>
        <w:t>-</w:t>
      </w:r>
      <w:r>
        <w:rPr>
          <w:b/>
          <w:bCs/>
          <w:sz w:val="24"/>
        </w:rPr>
        <w:t>Object Oriented Programming using Java</w:t>
      </w:r>
    </w:p>
    <w:p w14:paraId="000AB9DF" w14:textId="77777777" w:rsidR="003764A3" w:rsidRDefault="00E91003">
      <w:pPr>
        <w:spacing w:before="169" w:after="27"/>
        <w:ind w:right="993"/>
        <w:rPr>
          <w:b/>
          <w:bCs/>
          <w:sz w:val="24"/>
        </w:rPr>
      </w:pPr>
      <w:r>
        <w:rPr>
          <w:b/>
          <w:bCs/>
          <w:sz w:val="24"/>
        </w:rPr>
        <w:t>Module 1:</w:t>
      </w:r>
    </w:p>
    <w:p w14:paraId="000AB9E0" w14:textId="77777777" w:rsidR="003764A3" w:rsidRDefault="00E91003">
      <w:pPr>
        <w:numPr>
          <w:ilvl w:val="0"/>
          <w:numId w:val="1"/>
        </w:numPr>
        <w:spacing w:before="169" w:after="27"/>
        <w:ind w:left="986" w:right="993"/>
        <w:jc w:val="both"/>
        <w:rPr>
          <w:rFonts w:eastAsiaTheme="minorHAnsi"/>
        </w:rPr>
      </w:pPr>
      <w:r>
        <w:rPr>
          <w:rFonts w:eastAsiaTheme="minorHAnsi"/>
        </w:rPr>
        <w:t>Discuss the three OOP principles.</w:t>
      </w:r>
    </w:p>
    <w:p w14:paraId="000AB9E1" w14:textId="77777777" w:rsidR="003764A3" w:rsidRDefault="00E91003">
      <w:pPr>
        <w:numPr>
          <w:ilvl w:val="0"/>
          <w:numId w:val="1"/>
        </w:numPr>
        <w:spacing w:before="169" w:after="27"/>
        <w:ind w:left="986" w:right="993"/>
        <w:jc w:val="both"/>
        <w:rPr>
          <w:rFonts w:eastAsiaTheme="minorHAnsi"/>
        </w:rPr>
      </w:pPr>
      <w:r>
        <w:rPr>
          <w:rFonts w:eastAsiaTheme="minorHAnsi"/>
        </w:rPr>
        <w:t xml:space="preserve">What is an array? </w:t>
      </w:r>
      <w:proofErr w:type="gramStart"/>
      <w:r>
        <w:rPr>
          <w:rFonts w:eastAsiaTheme="minorHAnsi"/>
        </w:rPr>
        <w:t xml:space="preserve">Implement </w:t>
      </w:r>
      <w:r>
        <w:rPr>
          <w:sz w:val="24"/>
          <w:szCs w:val="24"/>
        </w:rPr>
        <w:t xml:space="preserve"> java</w:t>
      </w:r>
      <w:proofErr w:type="gramEnd"/>
      <w:r>
        <w:rPr>
          <w:sz w:val="24"/>
          <w:szCs w:val="24"/>
        </w:rPr>
        <w:t xml:space="preserve"> program to search an element in the array using for each loop.</w:t>
      </w:r>
    </w:p>
    <w:p w14:paraId="000AB9E2" w14:textId="77777777" w:rsidR="003764A3" w:rsidRDefault="00E91003">
      <w:pPr>
        <w:numPr>
          <w:ilvl w:val="0"/>
          <w:numId w:val="1"/>
        </w:numPr>
        <w:spacing w:before="169" w:after="27"/>
        <w:ind w:left="986" w:right="993"/>
        <w:jc w:val="both"/>
        <w:rPr>
          <w:rFonts w:eastAsiaTheme="minorHAnsi"/>
        </w:rPr>
      </w:pPr>
      <w:r>
        <w:rPr>
          <w:sz w:val="24"/>
          <w:szCs w:val="24"/>
        </w:rPr>
        <w:t>Explain the switch statement with example.</w:t>
      </w:r>
    </w:p>
    <w:p w14:paraId="000AB9E3" w14:textId="77777777" w:rsidR="003764A3" w:rsidRDefault="00E91003">
      <w:pPr>
        <w:numPr>
          <w:ilvl w:val="0"/>
          <w:numId w:val="1"/>
        </w:numPr>
        <w:spacing w:before="169" w:after="27"/>
        <w:ind w:left="986" w:right="993"/>
        <w:jc w:val="both"/>
        <w:rPr>
          <w:rFonts w:eastAsiaTheme="minorHAnsi"/>
        </w:rPr>
      </w:pPr>
      <w:r>
        <w:rPr>
          <w:sz w:val="24"/>
          <w:szCs w:val="24"/>
        </w:rPr>
        <w:t>Explain</w:t>
      </w:r>
      <w:r>
        <w:rPr>
          <w:sz w:val="24"/>
          <w:szCs w:val="24"/>
        </w:rPr>
        <w:t xml:space="preserve"> while and do-while statements with</w:t>
      </w:r>
      <w:r>
        <w:rPr>
          <w:sz w:val="24"/>
          <w:szCs w:val="24"/>
        </w:rPr>
        <w:t xml:space="preserve"> an</w:t>
      </w:r>
      <w:r>
        <w:rPr>
          <w:sz w:val="24"/>
          <w:szCs w:val="24"/>
        </w:rPr>
        <w:t xml:space="preserve"> example and Write a </w:t>
      </w:r>
      <w:hyperlink r:id="rId8" w:history="1">
        <w:r>
          <w:rPr>
            <w:sz w:val="24"/>
            <w:szCs w:val="24"/>
          </w:rPr>
          <w:t>java a program to display Fibonacci Series based on the user input using while loop</w:t>
        </w:r>
      </w:hyperlink>
      <w:r>
        <w:rPr>
          <w:sz w:val="24"/>
          <w:szCs w:val="24"/>
        </w:rPr>
        <w:t>.</w:t>
      </w:r>
    </w:p>
    <w:p w14:paraId="000AB9E4" w14:textId="77777777" w:rsidR="003764A3" w:rsidRDefault="00E91003">
      <w:pPr>
        <w:numPr>
          <w:ilvl w:val="0"/>
          <w:numId w:val="1"/>
        </w:numPr>
        <w:spacing w:before="169" w:after="27"/>
        <w:ind w:left="986" w:right="993"/>
        <w:jc w:val="both"/>
        <w:rPr>
          <w:rFonts w:eastAsiaTheme="minorHAnsi"/>
        </w:rPr>
      </w:pPr>
      <w:r>
        <w:rPr>
          <w:sz w:val="24"/>
          <w:szCs w:val="24"/>
        </w:rPr>
        <w:t>Discuss if-else-if ladder with an example.</w:t>
      </w:r>
    </w:p>
    <w:p w14:paraId="000AB9E5" w14:textId="77777777" w:rsidR="003764A3" w:rsidRDefault="00E91003">
      <w:pPr>
        <w:numPr>
          <w:ilvl w:val="0"/>
          <w:numId w:val="1"/>
        </w:numPr>
        <w:spacing w:before="169" w:after="27"/>
        <w:ind w:left="986" w:right="993"/>
        <w:jc w:val="both"/>
        <w:rPr>
          <w:rFonts w:eastAsiaTheme="minorHAnsi"/>
        </w:rPr>
      </w:pPr>
      <w:r>
        <w:rPr>
          <w:sz w:val="24"/>
          <w:szCs w:val="24"/>
        </w:rPr>
        <w:t>Explain</w:t>
      </w:r>
      <w:r>
        <w:rPr>
          <w:sz w:val="24"/>
          <w:szCs w:val="24"/>
        </w:rPr>
        <w:t xml:space="preserve"> the working of short circuit logical operators with </w:t>
      </w:r>
      <w:r>
        <w:rPr>
          <w:sz w:val="24"/>
          <w:szCs w:val="24"/>
        </w:rPr>
        <w:t xml:space="preserve">an </w:t>
      </w:r>
      <w:proofErr w:type="gramStart"/>
      <w:r>
        <w:rPr>
          <w:sz w:val="24"/>
          <w:szCs w:val="24"/>
        </w:rPr>
        <w:t>exa</w:t>
      </w:r>
      <w:r>
        <w:rPr>
          <w:sz w:val="24"/>
          <w:szCs w:val="24"/>
        </w:rPr>
        <w:t>mples</w:t>
      </w:r>
      <w:proofErr w:type="gramEnd"/>
      <w:r>
        <w:rPr>
          <w:sz w:val="24"/>
          <w:szCs w:val="24"/>
        </w:rPr>
        <w:t>.</w:t>
      </w:r>
    </w:p>
    <w:p w14:paraId="000AB9E6" w14:textId="77777777" w:rsidR="003764A3" w:rsidRDefault="00E91003">
      <w:pPr>
        <w:numPr>
          <w:ilvl w:val="0"/>
          <w:numId w:val="1"/>
        </w:numPr>
        <w:spacing w:before="169" w:after="27"/>
        <w:ind w:left="986" w:right="993"/>
        <w:jc w:val="both"/>
        <w:rPr>
          <w:rFonts w:eastAsiaTheme="minorHAnsi"/>
        </w:rPr>
      </w:pPr>
      <w:r>
        <w:rPr>
          <w:rFonts w:eastAsiaTheme="minorHAnsi"/>
        </w:rPr>
        <w:t>Explain Java’s buzzwords or salient features of Java</w:t>
      </w:r>
    </w:p>
    <w:p w14:paraId="000AB9E7" w14:textId="77777777" w:rsidR="003764A3" w:rsidRDefault="00E91003">
      <w:pPr>
        <w:numPr>
          <w:ilvl w:val="0"/>
          <w:numId w:val="1"/>
        </w:numPr>
        <w:spacing w:before="169" w:after="27"/>
        <w:ind w:left="986" w:right="993"/>
        <w:jc w:val="both"/>
        <w:rPr>
          <w:rFonts w:eastAsiaTheme="minorHAnsi"/>
        </w:rPr>
      </w:pPr>
      <w:r>
        <w:rPr>
          <w:sz w:val="24"/>
          <w:szCs w:val="24"/>
        </w:rPr>
        <w:t>Write a java program to check a number is prime or not using for loop.</w:t>
      </w:r>
    </w:p>
    <w:p w14:paraId="000AB9E8" w14:textId="77777777" w:rsidR="003764A3" w:rsidRDefault="00E91003">
      <w:pPr>
        <w:numPr>
          <w:ilvl w:val="0"/>
          <w:numId w:val="1"/>
        </w:numPr>
        <w:spacing w:before="169" w:after="27"/>
        <w:ind w:left="986" w:right="993"/>
        <w:jc w:val="both"/>
        <w:rPr>
          <w:rFonts w:eastAsiaTheme="minorHAnsi"/>
        </w:rPr>
      </w:pPr>
      <w:r>
        <w:rPr>
          <w:sz w:val="24"/>
          <w:szCs w:val="24"/>
        </w:rPr>
        <w:t>Discuss the ternary (?) operator with</w:t>
      </w:r>
      <w:r>
        <w:rPr>
          <w:sz w:val="24"/>
          <w:szCs w:val="24"/>
        </w:rPr>
        <w:t xml:space="preserve"> an</w:t>
      </w:r>
      <w:r>
        <w:rPr>
          <w:sz w:val="24"/>
          <w:szCs w:val="24"/>
        </w:rPr>
        <w:t xml:space="preserve"> example.</w:t>
      </w:r>
    </w:p>
    <w:p w14:paraId="000AB9E9" w14:textId="77777777" w:rsidR="003764A3" w:rsidRDefault="00E91003">
      <w:pPr>
        <w:numPr>
          <w:ilvl w:val="0"/>
          <w:numId w:val="1"/>
        </w:numPr>
        <w:spacing w:before="169" w:after="27"/>
        <w:ind w:left="986" w:right="993"/>
        <w:jc w:val="both"/>
        <w:rPr>
          <w:rFonts w:eastAsiaTheme="minorHAnsi"/>
        </w:rPr>
      </w:pPr>
      <w:r>
        <w:t>Write a j</w:t>
      </w:r>
      <w:hyperlink r:id="rId9" w:history="1">
        <w:r>
          <w:rPr>
            <w:sz w:val="24"/>
            <w:szCs w:val="24"/>
          </w:rPr>
          <w:t>ava a program to find factorial using while loop</w:t>
        </w:r>
      </w:hyperlink>
    </w:p>
    <w:p w14:paraId="000AB9EA" w14:textId="77777777" w:rsidR="003764A3" w:rsidRDefault="003764A3">
      <w:pPr>
        <w:spacing w:before="169" w:after="27"/>
        <w:ind w:right="993"/>
        <w:jc w:val="both"/>
        <w:rPr>
          <w:rFonts w:eastAsiaTheme="minorHAnsi"/>
        </w:rPr>
      </w:pPr>
    </w:p>
    <w:p w14:paraId="000AB9EB" w14:textId="77777777" w:rsidR="003764A3" w:rsidRDefault="00E91003">
      <w:pPr>
        <w:spacing w:before="169" w:after="27"/>
        <w:ind w:right="993"/>
        <w:jc w:val="both"/>
        <w:rPr>
          <w:rFonts w:eastAsiaTheme="minorHAnsi"/>
          <w:b/>
          <w:bCs/>
        </w:rPr>
      </w:pPr>
      <w:r>
        <w:rPr>
          <w:b/>
          <w:bCs/>
          <w:sz w:val="24"/>
          <w:szCs w:val="24"/>
        </w:rPr>
        <w:t>Module 2:</w:t>
      </w:r>
    </w:p>
    <w:p w14:paraId="000AB9EC" w14:textId="77777777" w:rsidR="003764A3" w:rsidRDefault="00E91003">
      <w:pPr>
        <w:numPr>
          <w:ilvl w:val="0"/>
          <w:numId w:val="2"/>
        </w:numPr>
        <w:spacing w:before="169" w:after="27"/>
        <w:ind w:left="986" w:right="993"/>
        <w:jc w:val="both"/>
        <w:rPr>
          <w:rFonts w:eastAsiaTheme="minorHAnsi"/>
        </w:rPr>
      </w:pPr>
      <w:r>
        <w:rPr>
          <w:sz w:val="24"/>
          <w:szCs w:val="24"/>
        </w:rPr>
        <w:t xml:space="preserve">What is a class? What are its characteristics? Give its general structure. </w:t>
      </w:r>
    </w:p>
    <w:p w14:paraId="000AB9ED" w14:textId="77777777" w:rsidR="003764A3" w:rsidRDefault="00E91003">
      <w:pPr>
        <w:numPr>
          <w:ilvl w:val="0"/>
          <w:numId w:val="2"/>
        </w:numPr>
        <w:spacing w:before="169" w:after="27"/>
        <w:ind w:left="986" w:right="993"/>
        <w:jc w:val="both"/>
        <w:rPr>
          <w:rFonts w:eastAsiaTheme="minorHAnsi"/>
        </w:rPr>
      </w:pPr>
      <w:r>
        <w:rPr>
          <w:color w:val="000000"/>
          <w:sz w:val="24"/>
          <w:szCs w:val="24"/>
        </w:rPr>
        <w:t>Create a Java Class “Shape” with constructor to initialize the one parameter “dimension</w:t>
      </w:r>
      <w:proofErr w:type="gramStart"/>
      <w:r>
        <w:rPr>
          <w:color w:val="000000"/>
          <w:sz w:val="24"/>
          <w:szCs w:val="24"/>
        </w:rPr>
        <w:t>”.</w:t>
      </w:r>
      <w:proofErr w:type="gramEnd"/>
      <w:r>
        <w:rPr>
          <w:color w:val="000000"/>
          <w:sz w:val="24"/>
          <w:szCs w:val="24"/>
        </w:rPr>
        <w:t xml:space="preserve"> Now create three sub classes of Shape with following methods (</w:t>
      </w:r>
      <w:proofErr w:type="spellStart"/>
      <w:r>
        <w:rPr>
          <w:color w:val="000000"/>
          <w:sz w:val="24"/>
          <w:szCs w:val="24"/>
        </w:rPr>
        <w:t>i</w:t>
      </w:r>
      <w:proofErr w:type="spellEnd"/>
      <w:r>
        <w:rPr>
          <w:color w:val="000000"/>
          <w:sz w:val="24"/>
          <w:szCs w:val="24"/>
        </w:rPr>
        <w:t xml:space="preserve">) “Circle” with methods to </w:t>
      </w:r>
      <w:r>
        <w:rPr>
          <w:color w:val="000000"/>
          <w:sz w:val="24"/>
          <w:szCs w:val="24"/>
        </w:rPr>
        <w:t>calculate the area and circumference of the circle with dimension as radius. (ii) “Square” with methods to calculate the area and length of diagonal of the square with dimension as length of one side. (</w:t>
      </w:r>
      <w:proofErr w:type="gramStart"/>
      <w:r>
        <w:rPr>
          <w:color w:val="000000"/>
          <w:sz w:val="24"/>
          <w:szCs w:val="24"/>
        </w:rPr>
        <w:t>assuming</w:t>
      </w:r>
      <w:proofErr w:type="gramEnd"/>
      <w:r>
        <w:rPr>
          <w:color w:val="000000"/>
          <w:sz w:val="24"/>
          <w:szCs w:val="24"/>
        </w:rPr>
        <w:t xml:space="preserve"> length of each side of the square is same). (</w:t>
      </w:r>
      <w:r>
        <w:rPr>
          <w:color w:val="000000"/>
          <w:sz w:val="24"/>
          <w:szCs w:val="24"/>
        </w:rPr>
        <w:t>iii) “Sphere” with methods to calculate the volume and surface area of the sphere with dimension as radius of the sphere. Write appropriate main method to create object of each class and test</w:t>
      </w:r>
      <w:r>
        <w:rPr>
          <w:color w:val="000000"/>
          <w:sz w:val="24"/>
          <w:szCs w:val="24"/>
        </w:rPr>
        <w:t xml:space="preserve"> </w:t>
      </w:r>
      <w:r>
        <w:rPr>
          <w:color w:val="000000"/>
          <w:sz w:val="24"/>
          <w:szCs w:val="24"/>
        </w:rPr>
        <w:t>every method.</w:t>
      </w:r>
    </w:p>
    <w:p w14:paraId="000AB9EE" w14:textId="77777777" w:rsidR="003764A3" w:rsidRDefault="00E91003">
      <w:pPr>
        <w:numPr>
          <w:ilvl w:val="0"/>
          <w:numId w:val="2"/>
        </w:numPr>
        <w:spacing w:before="169" w:after="27"/>
        <w:ind w:left="986" w:right="993"/>
        <w:jc w:val="both"/>
        <w:rPr>
          <w:rFonts w:eastAsiaTheme="minorHAnsi"/>
        </w:rPr>
      </w:pPr>
      <w:r>
        <w:rPr>
          <w:sz w:val="24"/>
          <w:szCs w:val="24"/>
        </w:rPr>
        <w:t>What is a class? What are its characteristics? Giv</w:t>
      </w:r>
      <w:r>
        <w:rPr>
          <w:sz w:val="24"/>
          <w:szCs w:val="24"/>
        </w:rPr>
        <w:t xml:space="preserve">e its general structure. </w:t>
      </w:r>
    </w:p>
    <w:p w14:paraId="000AB9EF" w14:textId="77777777" w:rsidR="003764A3" w:rsidRDefault="00E91003">
      <w:pPr>
        <w:numPr>
          <w:ilvl w:val="0"/>
          <w:numId w:val="2"/>
        </w:numPr>
        <w:spacing w:before="169" w:after="27"/>
        <w:ind w:left="986" w:right="993"/>
        <w:jc w:val="both"/>
        <w:rPr>
          <w:rFonts w:eastAsiaTheme="minorHAnsi"/>
        </w:rPr>
      </w:pPr>
      <w:r>
        <w:rPr>
          <w:sz w:val="24"/>
          <w:szCs w:val="24"/>
        </w:rPr>
        <w:t xml:space="preserve">What is inheritance? Mention the different types. Implement Multi level inheritance with </w:t>
      </w:r>
      <w:r>
        <w:rPr>
          <w:sz w:val="24"/>
          <w:szCs w:val="24"/>
        </w:rPr>
        <w:t xml:space="preserve">an </w:t>
      </w:r>
      <w:r>
        <w:rPr>
          <w:sz w:val="24"/>
          <w:szCs w:val="24"/>
        </w:rPr>
        <w:t>example.</w:t>
      </w:r>
    </w:p>
    <w:p w14:paraId="000AB9F0" w14:textId="6267B8D7" w:rsidR="003764A3" w:rsidRDefault="00E91003">
      <w:pPr>
        <w:numPr>
          <w:ilvl w:val="0"/>
          <w:numId w:val="2"/>
        </w:numPr>
        <w:spacing w:before="169" w:after="27"/>
        <w:ind w:left="986" w:right="993"/>
        <w:jc w:val="both"/>
        <w:rPr>
          <w:rFonts w:eastAsiaTheme="minorHAnsi"/>
        </w:rPr>
      </w:pPr>
      <w:r>
        <w:rPr>
          <w:sz w:val="24"/>
          <w:szCs w:val="24"/>
        </w:rPr>
        <w:t xml:space="preserve">Write a short note on </w:t>
      </w:r>
      <w:proofErr w:type="gramStart"/>
      <w:r>
        <w:rPr>
          <w:sz w:val="24"/>
          <w:szCs w:val="24"/>
        </w:rPr>
        <w:t>finalize</w:t>
      </w:r>
      <w:r w:rsidR="0030419A">
        <w:rPr>
          <w:sz w:val="24"/>
          <w:szCs w:val="24"/>
        </w:rPr>
        <w:t xml:space="preserve"> </w:t>
      </w:r>
      <w:r>
        <w:rPr>
          <w:sz w:val="24"/>
          <w:szCs w:val="24"/>
        </w:rPr>
        <w:t xml:space="preserve"> method</w:t>
      </w:r>
      <w:proofErr w:type="gramEnd"/>
      <w:r>
        <w:rPr>
          <w:sz w:val="24"/>
          <w:szCs w:val="24"/>
        </w:rPr>
        <w:t>.</w:t>
      </w:r>
    </w:p>
    <w:p w14:paraId="000AB9F1" w14:textId="77777777" w:rsidR="003764A3" w:rsidRDefault="00E91003">
      <w:pPr>
        <w:numPr>
          <w:ilvl w:val="0"/>
          <w:numId w:val="2"/>
        </w:numPr>
        <w:spacing w:before="169" w:after="27"/>
        <w:ind w:left="986" w:right="993"/>
        <w:jc w:val="both"/>
        <w:rPr>
          <w:rFonts w:eastAsiaTheme="minorHAnsi"/>
        </w:rPr>
      </w:pPr>
      <w:bookmarkStart w:id="0" w:name="_Hlk121683436"/>
      <w:r>
        <w:rPr>
          <w:rStyle w:val="Strong"/>
          <w:b w:val="0"/>
          <w:sz w:val="24"/>
          <w:szCs w:val="20"/>
        </w:rPr>
        <w:t>Write a note on different access specifiers</w:t>
      </w:r>
      <w:bookmarkEnd w:id="0"/>
      <w:r>
        <w:rPr>
          <w:rStyle w:val="Strong"/>
          <w:b w:val="0"/>
          <w:sz w:val="24"/>
          <w:szCs w:val="20"/>
        </w:rPr>
        <w:t>.</w:t>
      </w:r>
    </w:p>
    <w:p w14:paraId="000AB9F2" w14:textId="77777777" w:rsidR="003764A3" w:rsidRDefault="00E91003">
      <w:pPr>
        <w:numPr>
          <w:ilvl w:val="0"/>
          <w:numId w:val="2"/>
        </w:numPr>
        <w:spacing w:before="169" w:after="27"/>
        <w:ind w:left="986" w:right="993"/>
        <w:jc w:val="both"/>
        <w:rPr>
          <w:rFonts w:eastAsiaTheme="minorHAnsi"/>
        </w:rPr>
      </w:pPr>
      <w:bookmarkStart w:id="1" w:name="_Hlk121683528"/>
      <w:r>
        <w:rPr>
          <w:sz w:val="24"/>
          <w:szCs w:val="24"/>
        </w:rPr>
        <w:t>Demonstrate</w:t>
      </w:r>
      <w:r>
        <w:rPr>
          <w:sz w:val="24"/>
          <w:szCs w:val="24"/>
        </w:rPr>
        <w:t xml:space="preserve"> the uses of the following: </w:t>
      </w:r>
      <w:proofErr w:type="gramStart"/>
      <w:r>
        <w:rPr>
          <w:sz w:val="24"/>
          <w:szCs w:val="24"/>
        </w:rPr>
        <w:t>1.th</w:t>
      </w:r>
      <w:r>
        <w:rPr>
          <w:sz w:val="24"/>
          <w:szCs w:val="24"/>
        </w:rPr>
        <w:t>is</w:t>
      </w:r>
      <w:proofErr w:type="gramEnd"/>
      <w:r>
        <w:rPr>
          <w:sz w:val="24"/>
          <w:szCs w:val="24"/>
        </w:rPr>
        <w:t xml:space="preserve"> 2.static  3.super 4.final</w:t>
      </w:r>
    </w:p>
    <w:bookmarkEnd w:id="1"/>
    <w:p w14:paraId="000AB9F3" w14:textId="77777777" w:rsidR="003764A3" w:rsidRDefault="00E91003">
      <w:pPr>
        <w:numPr>
          <w:ilvl w:val="0"/>
          <w:numId w:val="2"/>
        </w:numPr>
        <w:spacing w:before="169" w:after="27"/>
        <w:ind w:left="986" w:right="993"/>
        <w:jc w:val="both"/>
        <w:rPr>
          <w:rFonts w:eastAsiaTheme="minorHAnsi"/>
        </w:rPr>
      </w:pPr>
      <w:r>
        <w:rPr>
          <w:sz w:val="24"/>
          <w:szCs w:val="24"/>
        </w:rPr>
        <w:t>Differentiate method overloading and overriding.</w:t>
      </w:r>
    </w:p>
    <w:p w14:paraId="000AB9F4" w14:textId="77777777" w:rsidR="003764A3" w:rsidRDefault="00E91003">
      <w:pPr>
        <w:numPr>
          <w:ilvl w:val="0"/>
          <w:numId w:val="2"/>
        </w:numPr>
        <w:spacing w:before="169" w:after="27"/>
        <w:ind w:left="986" w:right="993"/>
        <w:jc w:val="both"/>
        <w:rPr>
          <w:rFonts w:eastAsiaTheme="minorHAnsi"/>
        </w:rPr>
      </w:pPr>
      <w:r>
        <w:rPr>
          <w:sz w:val="24"/>
          <w:szCs w:val="24"/>
        </w:rPr>
        <w:t>What are nested classes? Explain the different types with examples.</w:t>
      </w:r>
    </w:p>
    <w:p w14:paraId="000AB9F5" w14:textId="77777777" w:rsidR="003764A3" w:rsidRDefault="00E91003">
      <w:pPr>
        <w:numPr>
          <w:ilvl w:val="0"/>
          <w:numId w:val="2"/>
        </w:numPr>
        <w:spacing w:before="169" w:after="27"/>
        <w:ind w:left="986" w:right="993"/>
        <w:jc w:val="both"/>
        <w:rPr>
          <w:rFonts w:ascii="Arial" w:hAnsi="Arial" w:cs="Arial"/>
          <w:sz w:val="26"/>
        </w:rPr>
      </w:pPr>
      <w:bookmarkStart w:id="2" w:name="_Hlk121684444"/>
      <w:r>
        <w:rPr>
          <w:sz w:val="24"/>
          <w:szCs w:val="24"/>
        </w:rPr>
        <w:t>Differentiate constructors and methods.</w:t>
      </w:r>
      <w:bookmarkEnd w:id="2"/>
    </w:p>
    <w:p w14:paraId="000AB9F6" w14:textId="77777777" w:rsidR="003764A3" w:rsidRDefault="003764A3">
      <w:pPr>
        <w:pStyle w:val="BodyText"/>
        <w:spacing w:before="1"/>
      </w:pPr>
    </w:p>
    <w:p w14:paraId="000AB9F7" w14:textId="77777777" w:rsidR="003764A3" w:rsidRDefault="003764A3">
      <w:pPr>
        <w:pStyle w:val="BodyText"/>
        <w:spacing w:before="1"/>
        <w:rPr>
          <w:rFonts w:ascii="Arial" w:hAnsi="Arial" w:cs="Arial"/>
        </w:rPr>
      </w:pPr>
    </w:p>
    <w:p w14:paraId="000AB9F8" w14:textId="77777777" w:rsidR="003764A3" w:rsidRDefault="003764A3">
      <w:pPr>
        <w:spacing w:line="276" w:lineRule="auto"/>
        <w:rPr>
          <w:b/>
          <w:sz w:val="16"/>
          <w:szCs w:val="16"/>
        </w:rPr>
      </w:pPr>
      <w:bookmarkStart w:id="3" w:name="_Hlk90887914"/>
    </w:p>
    <w:p w14:paraId="000AB9F9" w14:textId="77777777" w:rsidR="003764A3" w:rsidRDefault="003764A3">
      <w:pPr>
        <w:pStyle w:val="BodyText"/>
        <w:spacing w:before="1"/>
        <w:jc w:val="center"/>
        <w:rPr>
          <w:rFonts w:ascii="Arial" w:hAnsi="Arial" w:cs="Arial"/>
          <w:sz w:val="32"/>
          <w:szCs w:val="28"/>
        </w:rPr>
      </w:pPr>
    </w:p>
    <w:p w14:paraId="000AB9FA" w14:textId="77777777" w:rsidR="003764A3" w:rsidRDefault="003764A3">
      <w:pPr>
        <w:pStyle w:val="BodyText"/>
        <w:spacing w:before="1"/>
        <w:jc w:val="center"/>
        <w:rPr>
          <w:rFonts w:ascii="Arial" w:hAnsi="Arial" w:cs="Arial"/>
          <w:sz w:val="32"/>
          <w:szCs w:val="28"/>
        </w:rPr>
      </w:pPr>
    </w:p>
    <w:p w14:paraId="000AB9FB" w14:textId="77777777" w:rsidR="003764A3" w:rsidRDefault="003764A3">
      <w:pPr>
        <w:pStyle w:val="BodyText"/>
        <w:spacing w:before="1"/>
        <w:jc w:val="center"/>
        <w:rPr>
          <w:rFonts w:ascii="Arial" w:hAnsi="Arial" w:cs="Arial"/>
          <w:sz w:val="32"/>
          <w:szCs w:val="28"/>
        </w:rPr>
      </w:pPr>
    </w:p>
    <w:bookmarkEnd w:id="3"/>
    <w:p w14:paraId="000AB9FC" w14:textId="77777777" w:rsidR="003764A3" w:rsidRDefault="003764A3">
      <w:pPr>
        <w:pStyle w:val="BodyText"/>
        <w:spacing w:before="1"/>
        <w:jc w:val="center"/>
        <w:rPr>
          <w:rFonts w:ascii="Arial" w:hAnsi="Arial" w:cs="Arial"/>
          <w:sz w:val="32"/>
          <w:szCs w:val="28"/>
        </w:rPr>
      </w:pPr>
    </w:p>
    <w:sectPr w:rsidR="003764A3">
      <w:footerReference w:type="default" r:id="rId10"/>
      <w:pgSz w:w="11910" w:h="16840"/>
      <w:pgMar w:top="446" w:right="288" w:bottom="432" w:left="288" w:header="0" w:footer="576"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0ABA02" w14:textId="77777777" w:rsidR="00000000" w:rsidRDefault="00E91003">
      <w:r>
        <w:separator/>
      </w:r>
    </w:p>
  </w:endnote>
  <w:endnote w:type="continuationSeparator" w:id="0">
    <w:p w14:paraId="000ABA04" w14:textId="77777777" w:rsidR="00000000" w:rsidRDefault="00E910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Gautami">
    <w:altName w:val="Gautami"/>
    <w:panose1 w:val="02000500000000000000"/>
    <w:charset w:val="00"/>
    <w:family w:val="swiss"/>
    <w:pitch w:val="variable"/>
    <w:sig w:usb0="002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AB9FD" w14:textId="77777777" w:rsidR="003764A3" w:rsidRDefault="00E91003">
    <w:pPr>
      <w:pStyle w:val="BodyText"/>
      <w:spacing w:line="14" w:lineRule="auto"/>
      <w:rPr>
        <w:sz w:val="20"/>
      </w:rPr>
    </w:pPr>
    <w:r>
      <w:rPr>
        <w:noProof/>
        <w:lang w:val="en-IN" w:eastAsia="en-IN"/>
      </w:rPr>
      <mc:AlternateContent>
        <mc:Choice Requires="wps">
          <w:drawing>
            <wp:anchor distT="0" distB="0" distL="114300" distR="114300" simplePos="0" relativeHeight="251659264" behindDoc="1" locked="0" layoutInCell="1" allowOverlap="1" wp14:anchorId="000AB9FE" wp14:editId="000AB9FF">
              <wp:simplePos x="0" y="0"/>
              <wp:positionH relativeFrom="page">
                <wp:posOffset>6405880</wp:posOffset>
              </wp:positionH>
              <wp:positionV relativeFrom="page">
                <wp:posOffset>10133965</wp:posOffset>
              </wp:positionV>
              <wp:extent cx="752475" cy="19431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 cy="194310"/>
                      </a:xfrm>
                      <a:prstGeom prst="rect">
                        <a:avLst/>
                      </a:prstGeom>
                      <a:noFill/>
                      <a:ln>
                        <a:noFill/>
                      </a:ln>
                    </wps:spPr>
                    <wps:txbx>
                      <w:txbxContent>
                        <w:p w14:paraId="000ABA00" w14:textId="77777777" w:rsidR="003764A3" w:rsidRDefault="00E91003">
                          <w:pPr>
                            <w:spacing w:before="10"/>
                            <w:ind w:left="20"/>
                            <w:rPr>
                              <w:b/>
                              <w:sz w:val="24"/>
                            </w:rPr>
                          </w:pPr>
                          <w:r>
                            <w:rPr>
                              <w:sz w:val="24"/>
                            </w:rPr>
                            <w:t>Page</w:t>
                          </w:r>
                          <w:r>
                            <w:rPr>
                              <w:spacing w:val="-2"/>
                              <w:sz w:val="24"/>
                            </w:rPr>
                            <w:t xml:space="preserve"> </w:t>
                          </w:r>
                          <w:r>
                            <w:fldChar w:fldCharType="begin"/>
                          </w:r>
                          <w:r>
                            <w:rPr>
                              <w:b/>
                              <w:sz w:val="24"/>
                            </w:rPr>
                            <w:instrText xml:space="preserve"> PAGE </w:instrText>
                          </w:r>
                          <w:r>
                            <w:fldChar w:fldCharType="separate"/>
                          </w:r>
                          <w:r>
                            <w:rPr>
                              <w:b/>
                              <w:sz w:val="24"/>
                            </w:rPr>
                            <w:t>1</w:t>
                          </w:r>
                          <w:r>
                            <w:fldChar w:fldCharType="end"/>
                          </w:r>
                          <w:r>
                            <w:rPr>
                              <w:b/>
                              <w:sz w:val="24"/>
                            </w:rPr>
                            <w:t xml:space="preserve"> </w:t>
                          </w:r>
                          <w:r>
                            <w:rPr>
                              <w:sz w:val="24"/>
                            </w:rPr>
                            <w:t>of</w:t>
                          </w:r>
                          <w:r>
                            <w:rPr>
                              <w:spacing w:val="-1"/>
                              <w:sz w:val="24"/>
                            </w:rPr>
                            <w:t xml:space="preserve"> </w:t>
                          </w:r>
                          <w:r>
                            <w:rPr>
                              <w:b/>
                              <w:sz w:val="24"/>
                            </w:rPr>
                            <w:t>2</w:t>
                          </w:r>
                        </w:p>
                      </w:txbxContent>
                    </wps:txbx>
                    <wps:bodyPr rot="0" vert="horz" wrap="square" lIns="0" tIns="0" rIns="0" bIns="0" anchor="t" anchorCtr="0" upright="1">
                      <a:noAutofit/>
                    </wps:bodyPr>
                  </wps:wsp>
                </a:graphicData>
              </a:graphic>
            </wp:anchor>
          </w:drawing>
        </mc:Choice>
        <mc:Fallback xmlns:wpsCustomData="http://www.wps.cn/officeDocument/2013/wpsCustomData">
          <w:pict>
            <v:shape id="Text Box 1" o:spid="_x0000_s1026" o:spt="202" type="#_x0000_t202" style="position:absolute;left:0pt;margin-left:504.4pt;margin-top:797.95pt;height:15.3pt;width:59.25pt;mso-position-horizontal-relative:page;mso-position-vertical-relative:page;z-index:-251657216;mso-width-relative:page;mso-height-relative:page;" filled="f" stroked="f" coordsize="21600,21600" o:gfxdata="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">
              <v:fill on="f" focussize="0,0"/>
              <v:stroke on="f"/>
              <v:imagedata o:title=""/>
              <o:lock v:ext="edit" aspectratio="f"/>
              <v:textbox inset="0mm,0mm,0mm,0mm">
                <w:txbxContent>
                  <w:p>
                    <w:pPr>
                      <w:spacing w:before="10"/>
                      <w:ind w:left="20"/>
                      <w:rPr>
                        <w:b/>
                        <w:sz w:val="24"/>
                      </w:rPr>
                    </w:pPr>
                    <w:r>
                      <w:rPr>
                        <w:sz w:val="24"/>
                      </w:rPr>
                      <w:t>Page</w:t>
                    </w:r>
                    <w:r>
                      <w:rPr>
                        <w:spacing w:val="-2"/>
                        <w:sz w:val="24"/>
                      </w:rPr>
                      <w:t xml:space="preserve"> </w:t>
                    </w:r>
                    <w:r>
                      <w:fldChar w:fldCharType="begin"/>
                    </w:r>
                    <w:r>
                      <w:rPr>
                        <w:b/>
                        <w:sz w:val="24"/>
                      </w:rPr>
                      <w:instrText xml:space="preserve"> PAGE </w:instrText>
                    </w:r>
                    <w:r>
                      <w:fldChar w:fldCharType="separate"/>
                    </w:r>
                    <w:r>
                      <w:rPr>
                        <w:b/>
                        <w:sz w:val="24"/>
                      </w:rPr>
                      <w:t>1</w:t>
                    </w:r>
                    <w:r>
                      <w:fldChar w:fldCharType="end"/>
                    </w:r>
                    <w:r>
                      <w:rPr>
                        <w:b/>
                        <w:sz w:val="24"/>
                      </w:rPr>
                      <w:t xml:space="preserve"> </w:t>
                    </w:r>
                    <w:r>
                      <w:rPr>
                        <w:sz w:val="24"/>
                      </w:rPr>
                      <w:t>of</w:t>
                    </w:r>
                    <w:r>
                      <w:rPr>
                        <w:spacing w:val="-1"/>
                        <w:sz w:val="24"/>
                      </w:rPr>
                      <w:t xml:space="preserve"> </w:t>
                    </w:r>
                    <w:r>
                      <w:rPr>
                        <w:b/>
                        <w:sz w:val="24"/>
                      </w:rPr>
                      <w:t>2</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0AB9FE" w14:textId="77777777" w:rsidR="00000000" w:rsidRDefault="00E91003">
      <w:r>
        <w:separator/>
      </w:r>
    </w:p>
  </w:footnote>
  <w:footnote w:type="continuationSeparator" w:id="0">
    <w:p w14:paraId="000ABA00" w14:textId="77777777" w:rsidR="00000000" w:rsidRDefault="00E910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5A9BF6A"/>
    <w:multiLevelType w:val="singleLevel"/>
    <w:tmpl w:val="85A9BF6A"/>
    <w:lvl w:ilvl="0">
      <w:start w:val="1"/>
      <w:numFmt w:val="decimal"/>
      <w:lvlText w:val="%1."/>
      <w:lvlJc w:val="left"/>
      <w:pPr>
        <w:tabs>
          <w:tab w:val="left" w:pos="312"/>
        </w:tabs>
      </w:pPr>
    </w:lvl>
  </w:abstractNum>
  <w:abstractNum w:abstractNumId="1" w15:restartNumberingAfterBreak="0">
    <w:nsid w:val="B6CFCB15"/>
    <w:multiLevelType w:val="singleLevel"/>
    <w:tmpl w:val="B6CFCB15"/>
    <w:lvl w:ilvl="0">
      <w:start w:val="1"/>
      <w:numFmt w:val="decimal"/>
      <w:lvlText w:val="%1."/>
      <w:lvlJc w:val="left"/>
      <w:pPr>
        <w:tabs>
          <w:tab w:val="left" w:pos="312"/>
        </w:tabs>
      </w:pPr>
    </w:lvl>
  </w:abstractNum>
  <w:num w:numId="1" w16cid:durableId="1091044638">
    <w:abstractNumId w:val="0"/>
  </w:num>
  <w:num w:numId="2" w16cid:durableId="10452521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2MzM1NDE3sDQ3MTdR0lEKTi0uzszPAykwrQUAs6ThYiwAAAA="/>
  </w:docVars>
  <w:rsids>
    <w:rsidRoot w:val="005977C7"/>
    <w:rsid w:val="000158A5"/>
    <w:rsid w:val="000218D8"/>
    <w:rsid w:val="00033438"/>
    <w:rsid w:val="00034454"/>
    <w:rsid w:val="000406C1"/>
    <w:rsid w:val="00041CAD"/>
    <w:rsid w:val="00044C11"/>
    <w:rsid w:val="00046151"/>
    <w:rsid w:val="00054B61"/>
    <w:rsid w:val="000573FE"/>
    <w:rsid w:val="00067922"/>
    <w:rsid w:val="00094268"/>
    <w:rsid w:val="000A45F5"/>
    <w:rsid w:val="000A48EE"/>
    <w:rsid w:val="000B5D25"/>
    <w:rsid w:val="000C339B"/>
    <w:rsid w:val="000D1527"/>
    <w:rsid w:val="000F6C01"/>
    <w:rsid w:val="00104816"/>
    <w:rsid w:val="0012331A"/>
    <w:rsid w:val="00145346"/>
    <w:rsid w:val="00155667"/>
    <w:rsid w:val="001703EC"/>
    <w:rsid w:val="00173189"/>
    <w:rsid w:val="001879EF"/>
    <w:rsid w:val="00187F59"/>
    <w:rsid w:val="001A0870"/>
    <w:rsid w:val="001B4B46"/>
    <w:rsid w:val="001C303D"/>
    <w:rsid w:val="001F758C"/>
    <w:rsid w:val="00213A13"/>
    <w:rsid w:val="002155D3"/>
    <w:rsid w:val="002205CD"/>
    <w:rsid w:val="002246D8"/>
    <w:rsid w:val="002407CF"/>
    <w:rsid w:val="00244FCA"/>
    <w:rsid w:val="00246FAA"/>
    <w:rsid w:val="00250A92"/>
    <w:rsid w:val="002527A6"/>
    <w:rsid w:val="0025448A"/>
    <w:rsid w:val="00255888"/>
    <w:rsid w:val="002727FE"/>
    <w:rsid w:val="002D6649"/>
    <w:rsid w:val="002E1BC8"/>
    <w:rsid w:val="002E5488"/>
    <w:rsid w:val="002F06C0"/>
    <w:rsid w:val="002F20CD"/>
    <w:rsid w:val="0030419A"/>
    <w:rsid w:val="003108EF"/>
    <w:rsid w:val="00311A1A"/>
    <w:rsid w:val="0033156E"/>
    <w:rsid w:val="00340267"/>
    <w:rsid w:val="003413B8"/>
    <w:rsid w:val="00346AC3"/>
    <w:rsid w:val="003504FE"/>
    <w:rsid w:val="00365BFF"/>
    <w:rsid w:val="003764A3"/>
    <w:rsid w:val="00383259"/>
    <w:rsid w:val="00383370"/>
    <w:rsid w:val="00385767"/>
    <w:rsid w:val="00393B5B"/>
    <w:rsid w:val="00395FB8"/>
    <w:rsid w:val="003973C5"/>
    <w:rsid w:val="003A0A1B"/>
    <w:rsid w:val="003A7100"/>
    <w:rsid w:val="003B1A57"/>
    <w:rsid w:val="003B3058"/>
    <w:rsid w:val="003B4C07"/>
    <w:rsid w:val="003B7A7B"/>
    <w:rsid w:val="003B7B2B"/>
    <w:rsid w:val="003C26F5"/>
    <w:rsid w:val="003D1002"/>
    <w:rsid w:val="003D7EBF"/>
    <w:rsid w:val="003E206A"/>
    <w:rsid w:val="003E4186"/>
    <w:rsid w:val="003F5F47"/>
    <w:rsid w:val="00400C13"/>
    <w:rsid w:val="00412E6F"/>
    <w:rsid w:val="0042354F"/>
    <w:rsid w:val="00444668"/>
    <w:rsid w:val="0044558F"/>
    <w:rsid w:val="0045200F"/>
    <w:rsid w:val="004727BA"/>
    <w:rsid w:val="00483766"/>
    <w:rsid w:val="00485B69"/>
    <w:rsid w:val="00487D2A"/>
    <w:rsid w:val="004A0F1E"/>
    <w:rsid w:val="004C4998"/>
    <w:rsid w:val="004D0B18"/>
    <w:rsid w:val="004F4E31"/>
    <w:rsid w:val="005057C7"/>
    <w:rsid w:val="005067E6"/>
    <w:rsid w:val="005133E2"/>
    <w:rsid w:val="00514DEE"/>
    <w:rsid w:val="005167D8"/>
    <w:rsid w:val="00520B90"/>
    <w:rsid w:val="00530143"/>
    <w:rsid w:val="00535A78"/>
    <w:rsid w:val="005364E2"/>
    <w:rsid w:val="00537706"/>
    <w:rsid w:val="00552750"/>
    <w:rsid w:val="005554E0"/>
    <w:rsid w:val="005859EA"/>
    <w:rsid w:val="00586BA5"/>
    <w:rsid w:val="00587B83"/>
    <w:rsid w:val="0059489C"/>
    <w:rsid w:val="00595E9A"/>
    <w:rsid w:val="0059716B"/>
    <w:rsid w:val="005977C7"/>
    <w:rsid w:val="005A3F60"/>
    <w:rsid w:val="005C6DD9"/>
    <w:rsid w:val="005F7450"/>
    <w:rsid w:val="0061040C"/>
    <w:rsid w:val="00611A2B"/>
    <w:rsid w:val="00626428"/>
    <w:rsid w:val="00632D8C"/>
    <w:rsid w:val="0063390A"/>
    <w:rsid w:val="00633EAB"/>
    <w:rsid w:val="006421FD"/>
    <w:rsid w:val="00663CDA"/>
    <w:rsid w:val="006703D3"/>
    <w:rsid w:val="0067425C"/>
    <w:rsid w:val="00677C2C"/>
    <w:rsid w:val="00684AA3"/>
    <w:rsid w:val="006850D9"/>
    <w:rsid w:val="00687912"/>
    <w:rsid w:val="0069691C"/>
    <w:rsid w:val="006A656B"/>
    <w:rsid w:val="006B4010"/>
    <w:rsid w:val="006B49F5"/>
    <w:rsid w:val="006C758D"/>
    <w:rsid w:val="006E4F8E"/>
    <w:rsid w:val="006E6223"/>
    <w:rsid w:val="007045B5"/>
    <w:rsid w:val="00736F95"/>
    <w:rsid w:val="00743C67"/>
    <w:rsid w:val="00751A5D"/>
    <w:rsid w:val="00753B3C"/>
    <w:rsid w:val="007661D3"/>
    <w:rsid w:val="00781B48"/>
    <w:rsid w:val="00782E26"/>
    <w:rsid w:val="0078610D"/>
    <w:rsid w:val="00792A1B"/>
    <w:rsid w:val="0079559A"/>
    <w:rsid w:val="007C5512"/>
    <w:rsid w:val="007F130F"/>
    <w:rsid w:val="00807703"/>
    <w:rsid w:val="00811351"/>
    <w:rsid w:val="00817DE1"/>
    <w:rsid w:val="00820524"/>
    <w:rsid w:val="00830386"/>
    <w:rsid w:val="00831443"/>
    <w:rsid w:val="008536C2"/>
    <w:rsid w:val="00854449"/>
    <w:rsid w:val="0087070A"/>
    <w:rsid w:val="00874E8D"/>
    <w:rsid w:val="008877F8"/>
    <w:rsid w:val="0089251C"/>
    <w:rsid w:val="008A4FFB"/>
    <w:rsid w:val="008B6C3B"/>
    <w:rsid w:val="008C54FE"/>
    <w:rsid w:val="008C7164"/>
    <w:rsid w:val="008E5966"/>
    <w:rsid w:val="008E7CFE"/>
    <w:rsid w:val="009110E0"/>
    <w:rsid w:val="00914357"/>
    <w:rsid w:val="009403DB"/>
    <w:rsid w:val="0094541B"/>
    <w:rsid w:val="00964140"/>
    <w:rsid w:val="009673A2"/>
    <w:rsid w:val="0098082C"/>
    <w:rsid w:val="00984FEF"/>
    <w:rsid w:val="0099217B"/>
    <w:rsid w:val="009C26CC"/>
    <w:rsid w:val="009D1068"/>
    <w:rsid w:val="00A05D5C"/>
    <w:rsid w:val="00A11BCB"/>
    <w:rsid w:val="00A206B8"/>
    <w:rsid w:val="00A54ACC"/>
    <w:rsid w:val="00A57793"/>
    <w:rsid w:val="00A67438"/>
    <w:rsid w:val="00A76D04"/>
    <w:rsid w:val="00A806DD"/>
    <w:rsid w:val="00A8246F"/>
    <w:rsid w:val="00A83AFC"/>
    <w:rsid w:val="00A85B0B"/>
    <w:rsid w:val="00A914E6"/>
    <w:rsid w:val="00A930BD"/>
    <w:rsid w:val="00AC1CC1"/>
    <w:rsid w:val="00AC493C"/>
    <w:rsid w:val="00B0469C"/>
    <w:rsid w:val="00B04F07"/>
    <w:rsid w:val="00B05E4D"/>
    <w:rsid w:val="00B172BB"/>
    <w:rsid w:val="00B553AB"/>
    <w:rsid w:val="00B60F10"/>
    <w:rsid w:val="00B86E25"/>
    <w:rsid w:val="00B900B6"/>
    <w:rsid w:val="00B90A86"/>
    <w:rsid w:val="00B92F3A"/>
    <w:rsid w:val="00BC030F"/>
    <w:rsid w:val="00C06589"/>
    <w:rsid w:val="00C119FC"/>
    <w:rsid w:val="00C20768"/>
    <w:rsid w:val="00C4091C"/>
    <w:rsid w:val="00C6351D"/>
    <w:rsid w:val="00C673BA"/>
    <w:rsid w:val="00C67A78"/>
    <w:rsid w:val="00C77275"/>
    <w:rsid w:val="00C80754"/>
    <w:rsid w:val="00C86341"/>
    <w:rsid w:val="00C87FCB"/>
    <w:rsid w:val="00CB53B6"/>
    <w:rsid w:val="00CC33E1"/>
    <w:rsid w:val="00CF21FA"/>
    <w:rsid w:val="00D00883"/>
    <w:rsid w:val="00D10C8B"/>
    <w:rsid w:val="00D13D7B"/>
    <w:rsid w:val="00D41E3D"/>
    <w:rsid w:val="00D47B22"/>
    <w:rsid w:val="00D47EA0"/>
    <w:rsid w:val="00D6390A"/>
    <w:rsid w:val="00D6603E"/>
    <w:rsid w:val="00D7442A"/>
    <w:rsid w:val="00D801BE"/>
    <w:rsid w:val="00D93A37"/>
    <w:rsid w:val="00DA11F5"/>
    <w:rsid w:val="00DB2FB3"/>
    <w:rsid w:val="00DC22E5"/>
    <w:rsid w:val="00DD048C"/>
    <w:rsid w:val="00DD19E7"/>
    <w:rsid w:val="00DE6FD9"/>
    <w:rsid w:val="00DE7E37"/>
    <w:rsid w:val="00DF092C"/>
    <w:rsid w:val="00E00237"/>
    <w:rsid w:val="00E42627"/>
    <w:rsid w:val="00E43A21"/>
    <w:rsid w:val="00E6476E"/>
    <w:rsid w:val="00E705E2"/>
    <w:rsid w:val="00E71E53"/>
    <w:rsid w:val="00E7773C"/>
    <w:rsid w:val="00E91003"/>
    <w:rsid w:val="00E97E10"/>
    <w:rsid w:val="00EC3A9C"/>
    <w:rsid w:val="00EC3E80"/>
    <w:rsid w:val="00EC7186"/>
    <w:rsid w:val="00EE0186"/>
    <w:rsid w:val="00EF5456"/>
    <w:rsid w:val="00EF6B46"/>
    <w:rsid w:val="00F01FA3"/>
    <w:rsid w:val="00F062CF"/>
    <w:rsid w:val="00F065D1"/>
    <w:rsid w:val="00F125DF"/>
    <w:rsid w:val="00F31D84"/>
    <w:rsid w:val="00F34206"/>
    <w:rsid w:val="00F613BD"/>
    <w:rsid w:val="00F6768E"/>
    <w:rsid w:val="00F7774B"/>
    <w:rsid w:val="00F81DBB"/>
    <w:rsid w:val="00F92ABB"/>
    <w:rsid w:val="00FA74BC"/>
    <w:rsid w:val="00FB03A8"/>
    <w:rsid w:val="00FB295E"/>
    <w:rsid w:val="00FB622B"/>
    <w:rsid w:val="00FC0A26"/>
    <w:rsid w:val="00FC7F5B"/>
    <w:rsid w:val="00FD0A38"/>
    <w:rsid w:val="00FE7AAD"/>
    <w:rsid w:val="00FF5419"/>
    <w:rsid w:val="01DD50FC"/>
    <w:rsid w:val="17CE2D84"/>
    <w:rsid w:val="23114045"/>
    <w:rsid w:val="26E621B8"/>
    <w:rsid w:val="26E625B4"/>
    <w:rsid w:val="2B142CB6"/>
    <w:rsid w:val="53281E1B"/>
    <w:rsid w:val="62E13A1C"/>
    <w:rsid w:val="75FC653B"/>
  </w:rsids>
  <m:mathPr>
    <m:mathFont m:val="Cambria Math"/>
    <m:brkBin m:val="before"/>
    <m:brkBinSub m:val="--"/>
    <m:smallFrac m:val="0"/>
    <m:dispDef/>
    <m:lMargin m:val="0"/>
    <m:rMargin m:val="0"/>
    <m:defJc m:val="centerGroup"/>
    <m:wrapIndent m:val="1440"/>
    <m:intLim m:val="subSup"/>
    <m:naryLim m:val="undOvr"/>
  </m:mathPr>
  <w:themeFontLang w:val="en-US" w:eastAsia="zh-C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0AB9DA"/>
  <w15:docId w15:val="{F087BC0D-8BF7-4A0C-853B-595DC5495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pPr>
    <w:rPr>
      <w:rFonts w:ascii="Times New Roman" w:eastAsia="Times New Roman" w:hAnsi="Times New Roman" w:cs="Times New Roman"/>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uiPriority w:val="10"/>
    <w:qFormat/>
    <w:pPr>
      <w:spacing w:before="110"/>
      <w:ind w:left="1688" w:right="993"/>
      <w:jc w:val="center"/>
    </w:pPr>
    <w:rPr>
      <w:sz w:val="32"/>
      <w:szCs w:val="32"/>
    </w:rPr>
  </w:style>
  <w:style w:type="paragraph" w:styleId="ListParagraph">
    <w:name w:val="List Paragraph"/>
    <w:basedOn w:val="Normal"/>
    <w:uiPriority w:val="34"/>
    <w:qFormat/>
    <w:pPr>
      <w:spacing w:before="21"/>
      <w:ind w:left="1203" w:hanging="318"/>
    </w:pPr>
  </w:style>
  <w:style w:type="paragraph" w:customStyle="1" w:styleId="TableParagraph">
    <w:name w:val="Table Paragraph"/>
    <w:basedOn w:val="Normal"/>
    <w:uiPriority w:val="1"/>
    <w:qFormat/>
  </w:style>
  <w:style w:type="paragraph" w:customStyle="1" w:styleId="Default">
    <w:name w:val="Default"/>
    <w:qFormat/>
    <w:pPr>
      <w:autoSpaceDE w:val="0"/>
      <w:autoSpaceDN w:val="0"/>
      <w:adjustRightInd w:val="0"/>
    </w:pPr>
    <w:rPr>
      <w:rFonts w:ascii="Times New Roman" w:hAnsi="Times New Roman" w:cs="Times New Roman"/>
      <w:color w:val="000000"/>
      <w:sz w:val="24"/>
      <w:szCs w:val="24"/>
      <w:lang w:val="en-US" w:eastAsia="en-US" w:bidi="te-IN"/>
    </w:rPr>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character" w:styleId="PlaceholderText">
    <w:name w:val="Placeholder Text"/>
    <w:basedOn w:val="DefaultParagraphFont"/>
    <w:uiPriority w:val="99"/>
    <w:semiHidden/>
    <w:qFormat/>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beginnersbook.com/2017/09/java-program-to-display-fibonacci-series-using-loop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beginnersbook.com/2017/09/java-program-to-display-fibonacci-series-using-loo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327</Words>
  <Characters>187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USN</vt:lpstr>
    </vt:vector>
  </TitlesOfParts>
  <Company/>
  <LinksUpToDate>false</LinksUpToDate>
  <CharactersWithSpaces>2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N</dc:title>
  <dc:creator>SCRATCH</dc:creator>
  <cp:lastModifiedBy>Peram praveen kumar reddy</cp:lastModifiedBy>
  <cp:revision>283</cp:revision>
  <cp:lastPrinted>2021-06-09T03:22:00Z</cp:lastPrinted>
  <dcterms:created xsi:type="dcterms:W3CDTF">2021-12-16T03:15:00Z</dcterms:created>
  <dcterms:modified xsi:type="dcterms:W3CDTF">2022-12-11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2-09T00:00:00Z</vt:filetime>
  </property>
  <property fmtid="{D5CDD505-2E9C-101B-9397-08002B2CF9AE}" pid="3" name="Creator">
    <vt:lpwstr>Microsoft® Word 2019</vt:lpwstr>
  </property>
  <property fmtid="{D5CDD505-2E9C-101B-9397-08002B2CF9AE}" pid="4" name="LastSaved">
    <vt:filetime>2021-06-07T00:00:00Z</vt:filetime>
  </property>
  <property fmtid="{D5CDD505-2E9C-101B-9397-08002B2CF9AE}" pid="5" name="KSOProductBuildVer">
    <vt:lpwstr>1033-11.2.0.11341</vt:lpwstr>
  </property>
  <property fmtid="{D5CDD505-2E9C-101B-9397-08002B2CF9AE}" pid="6" name="ICV">
    <vt:lpwstr>39936BC10BAA45C9B11BC0F43FA5C9AD</vt:lpwstr>
  </property>
</Properties>
</file>